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Biomedical Engineering Internship Position</w:t>
      </w:r>
    </w:p>
    <w:p>
      <w:pPr>
        <w:pStyle w:val="BodyText"/>
      </w:pPr>
      <w:r>
        <w:t xml:space="preserve">Tanzania Dar es Salaam Healthcare Innovation Initiative</w:t>
      </w:r>
    </w:p>
    <w:bookmarkEnd w:id="20"/>
    <w:p>
      <w:pPr>
        <w:pStyle w:val="BodyText"/>
      </w:pPr>
      <w:r>
        <w:t xml:space="preserve">Dear Hiring Manager,</w:t>
      </w:r>
    </w:p>
    <w:p>
      <w:pPr>
        <w:pStyle w:val="BodyText"/>
      </w:pPr>
      <w:r>
        <w:t xml:space="preserve">With profound enthusiasm, I submit my application for the Biomedical Engineering Internship position at your esteemed organization in Tanzania Dar es Salaam. As a dedicated final-year Biomedical Engineering student at Muhimbili University of Health and Allied Sciences (MUHAS), I have cultivated a deep commitment to leveraging engineering principles for healthcare advancement—particularly within the unique context of East Africa's evolving medical infrastructure. This Internship Application Letter serves as my formal expression of eagerness to contribute to your mission while gaining hands-on experience in Tanzania Dar es Salaam’s dynamic healthcare ecosystem.</w:t>
      </w:r>
    </w:p>
    <w:p>
      <w:pPr>
        <w:pStyle w:val="BodyText"/>
      </w:pPr>
      <w:r>
        <w:t xml:space="preserve">My academic journey has centered on bridging technological innovation with tangible health outcomes. Coursework in Medical Device Design, Biomechanics, and Healthcare Systems Analysis equipped me with technical fluency across biomedical instrumentation, diagnostic systems, and sustainable healthcare solutions. During my capstone project at MUHAS, I collaborated with rural health clinics to prototype low-cost pulse oximeters using locally sourced materials—addressing critical shortages in Tanzania's peripheral health facilities. This experience underscored how Biomedical Engineering directly impacts patient care accessibility in resource-limited settings like those prevalent across Dar es Salaam’s expanding urban communities and surrounding regions.</w:t>
      </w:r>
    </w:p>
    <w:p>
      <w:pPr>
        <w:pStyle w:val="BodyText"/>
      </w:pPr>
      <w:r>
        <w:t xml:space="preserve">What distinguishes my approach is my immersion in Tanzania’s healthcare landscape. Having volunteered for two years with the Dar es Salaam Health Innovation Network, I've witnessed firsthand the operational challenges facing public hospitals: from malfunctioning X-ray machines in Mawenzi Hospital to inadequate sterilization equipment at Jangwani Community Health Centre. These experiences crystallized my understanding that effective Biomedical Engineering solutions must be culturally attuned, financially viable for Tanzanian institutions, and scalable within local supply chains. My proficiency in CAD software (SolidWorks, AutoCAD) and medical device safety standards (ISO 13485) is complemented by practical fieldwork—such as assisting in the calibration of ultrasound equipment at Coast General Hospital—which I believe aligns precisely with your organization’s work in enhancing diagnostic capabilities across Tanzania Dar es Salaam.</w:t>
      </w:r>
    </w:p>
    <w:p>
      <w:pPr>
        <w:pStyle w:val="BodyText"/>
      </w:pPr>
      <w:r>
        <w:t xml:space="preserve">Furthermore, I possess a proven capacity to collaborate within multidisciplinary healthcare teams. Last semester, I coordinated with medical students and nurses at Kilimanjaro Christian Medical Centre (KCMC) to redesign an inefficient blood bank inventory system using RFID tracking. This project reduced equipment retrieval time by 40% and minimized waste—demonstrating my ability to translate engineering concepts into operational improvements that resonate with Tanzanian healthcare providers. I am equally adept at navigating local procurement frameworks and regulatory environments, having assisted a faculty mentor in preparing a grant proposal for the Tanzania Medicines Board on medical device maintenance protocols.</w:t>
      </w:r>
    </w:p>
    <w:p>
      <w:pPr>
        <w:pStyle w:val="BodyText"/>
      </w:pPr>
      <w:r>
        <w:t xml:space="preserve">Tanzania Dar es Salaam represents an unparalleled laboratory for Biomedical Engineering innovation. With its rapid urbanization, rising burden of non-communicable diseases, and government initiatives like the National Health Policy 2015–2025, the city demands engineers who understand both global best practices and local constraints. My internship goals are twofold: first, to support your team in developing context-appropriate medical devices (such as solar-powered ventilators for electricity-insecure clinics); second, to learn from experienced professionals about sustainable implementation models that empower Tanzanian healthcare workers. I am particularly inspired by your recent work on telemedicine infrastructure at the Dar es Salaam University Teaching Hospital and would be honored to contribute my skills in data analysis and prototyping toward such projects.</w:t>
      </w:r>
    </w:p>
    <w:p>
      <w:pPr>
        <w:pStyle w:val="BodyText"/>
      </w:pPr>
      <w:r>
        <w:t xml:space="preserve">I recognize that Tanzania’s healthcare transformation requires engineers who embrace humility alongside technical expertise. In my volunteer role with a community health NGO in Kigamboni, I co-designed a mobile app for maternal health tracking that prioritized offline functionality and Swahili-language interfaces after observing digital literacy barriers among rural caregivers. This project taught me that the most impactful Biomedical Engineer is one who listens deeply to end-users—whether nurses at Muhimbili National Hospital or community health workers in Dodoma. I bring this mindset to every technical challenge, ensuring solutions are not merely innovative but also ethically and practically rooted in Tanzanian realities.</w:t>
      </w:r>
    </w:p>
    <w:p>
      <w:pPr>
        <w:pStyle w:val="BodyText"/>
      </w:pPr>
      <w:r>
        <w:t xml:space="preserve">My academic record (GPA: 3.8/4.0) reflects my disciplined approach, complemented by certifications in Medical Device Regulation (FDA) and Basic Life Support (BLS). I am proficient in Swahili (reading/writing proficiency) and possess a valid Tanzanian driver’s license—enabling me to navigate Dar es Salaam’s transport networks efficiently for fieldwork. I am prepared to commit 20 hours weekly for the upcoming academic semester, with flexible scheduling to accommodate hospital training cycles.</w:t>
      </w:r>
    </w:p>
    <w:p>
      <w:pPr>
        <w:pStyle w:val="BodyText"/>
      </w:pPr>
      <w:r>
        <w:t xml:space="preserve">As Tanzania Dar es Salaam continues to emerge as a hub for healthcare innovation in East Africa, I am eager to contribute my energy and skills toward building systems that save lives. This Internship Application Letter represents just the beginning of my aspiration to become a Biomedical Engineer who elevates healthcare delivery across our nation. Thank you for considering my application; I welcome the opportunity to discuss how my background aligns with your team’s vision during an interview at your earliest convenience.</w:t>
      </w:r>
    </w:p>
    <w:p>
      <w:pPr>
        <w:pStyle w:val="BodyText"/>
      </w:pPr>
      <w:r>
        <w:t xml:space="preserve">Sincerely,</w:t>
      </w:r>
    </w:p>
    <w:p>
      <w:pPr>
        <w:pStyle w:val="BodyText"/>
      </w:pPr>
      <w:r>
        <w:t xml:space="preserve">Amina Juma</w:t>
      </w:r>
    </w:p>
    <w:p>
      <w:pPr>
        <w:pStyle w:val="BodyText"/>
      </w:pPr>
      <w:r>
        <w:t xml:space="preserve">Muhimbili University of Health and Allied Sciences (MUHAS)</w:t>
      </w:r>
    </w:p>
    <w:p>
      <w:pPr>
        <w:pStyle w:val="BodyText"/>
      </w:pPr>
      <w:r>
        <w:t xml:space="preserve">Biomedical Engineering Student | Dar es Salaam, Tanzania</w:t>
      </w:r>
    </w:p>
    <w:p>
      <w:pPr>
        <w:pStyle w:val="BodyText"/>
      </w:pPr>
      <w:r>
        <w:t xml:space="preserve">Email: ajuma@muhas.ac.tz | Phone: +255 712 345 678</w:t>
      </w:r>
    </w:p>
    <w:p>
      <w:pPr>
        <w:pStyle w:val="BodyText"/>
      </w:pPr>
      <w:r>
        <w:t xml:space="preserve">This Internship Application Letter was crafted to reflect authentic engagement with Tanzania Dar es Salaam's healthcare challenges and the specialized demands of a Biomedical Engineer role. It emphasizes context-aware innovation, local partnership experience, and alignment with national health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dc:title>
  <dc:creator/>
  <dc:language>en</dc:language>
  <cp:keywords/>
  <dcterms:created xsi:type="dcterms:W3CDTF">2025-12-09T06:15:47Z</dcterms:created>
  <dcterms:modified xsi:type="dcterms:W3CDTF">2025-12-09T06:15:47Z</dcterms:modified>
</cp:coreProperties>
</file>

<file path=docProps/custom.xml><?xml version="1.0" encoding="utf-8"?>
<Properties xmlns="http://schemas.openxmlformats.org/officeDocument/2006/custom-properties" xmlns:vt="http://schemas.openxmlformats.org/officeDocument/2006/docPropsVTypes"/>
</file>